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155AC20" w14:textId="5294525B" w:rsidR="00A91F4C" w:rsidRPr="006D11AD" w:rsidRDefault="006D11AD" w:rsidP="001269BB">
      <w:pPr>
        <w:jc w:val="center"/>
        <w:rPr>
          <w:rFonts w:ascii="Times New Roman" w:hAnsi="Times New Roman" w:cs="Times New Roman"/>
          <w:b/>
          <w:sz w:val="40"/>
          <w:szCs w:val="40"/>
        </w:rPr>
      </w:pPr>
      <w:r w:rsidRPr="006D11AD">
        <w:rPr>
          <w:rFonts w:ascii="Times New Roman" w:hAnsi="Times New Roman" w:cs="Times New Roman"/>
          <w:b/>
          <w:sz w:val="40"/>
          <w:szCs w:val="40"/>
        </w:rPr>
        <w:t>W</w:t>
      </w:r>
      <w:r w:rsidR="001269BB">
        <w:rPr>
          <w:rFonts w:ascii="Times New Roman" w:hAnsi="Times New Roman" w:cs="Times New Roman"/>
          <w:b/>
          <w:sz w:val="40"/>
          <w:szCs w:val="40"/>
        </w:rPr>
        <w:t>EEKLY REPORT</w:t>
      </w:r>
      <w:r w:rsidR="00D054C0">
        <w:rPr>
          <w:rFonts w:ascii="Times New Roman" w:hAnsi="Times New Roman" w:cs="Times New Roman"/>
          <w:b/>
          <w:sz w:val="40"/>
          <w:szCs w:val="40"/>
        </w:rPr>
        <w:t xml:space="preserve"> (individual</w:t>
      </w:r>
      <w:r w:rsidR="000D3DA1">
        <w:rPr>
          <w:rFonts w:ascii="Times New Roman" w:hAnsi="Times New Roman" w:cs="Times New Roman"/>
          <w:b/>
          <w:sz w:val="40"/>
          <w:szCs w:val="40"/>
        </w:rPr>
        <w:t>)</w:t>
      </w:r>
    </w:p>
    <w:p w14:paraId="0EB9176D" w14:textId="77777777" w:rsidR="006D11AD" w:rsidRDefault="006D11AD">
      <w:pPr>
        <w:rPr>
          <w:rFonts w:ascii="Times New Roman" w:hAnsi="Times New Roman" w:cs="Times New Roman"/>
          <w:sz w:val="24"/>
          <w:szCs w:val="24"/>
        </w:rPr>
      </w:pPr>
    </w:p>
    <w:tbl>
      <w:tblPr>
        <w:tblW w:w="936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740"/>
        <w:gridCol w:w="6620"/>
      </w:tblGrid>
      <w:tr w:rsidR="006D11AD" w:rsidRPr="006D11AD" w14:paraId="3112DFD4" w14:textId="77777777" w:rsidTr="00BC1C4A">
        <w:trPr>
          <w:trHeight w:val="375"/>
        </w:trPr>
        <w:tc>
          <w:tcPr>
            <w:tcW w:w="2740" w:type="dxa"/>
            <w:shd w:val="clear" w:color="auto" w:fill="auto"/>
            <w:noWrap/>
            <w:vAlign w:val="center"/>
            <w:hideMark/>
          </w:tcPr>
          <w:p w14:paraId="6DC4753B" w14:textId="77777777" w:rsidR="006D11AD" w:rsidRPr="006D11AD" w:rsidRDefault="006D11AD" w:rsidP="00BC1C4A">
            <w:pPr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6D11AD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Project Name:</w:t>
            </w:r>
          </w:p>
        </w:tc>
        <w:tc>
          <w:tcPr>
            <w:tcW w:w="6620" w:type="dxa"/>
            <w:shd w:val="clear" w:color="auto" w:fill="auto"/>
            <w:noWrap/>
            <w:vAlign w:val="bottom"/>
            <w:hideMark/>
          </w:tcPr>
          <w:p w14:paraId="24D240F6" w14:textId="065E36B9" w:rsidR="006D11AD" w:rsidRPr="00913C3A" w:rsidRDefault="009C4334" w:rsidP="00BC1C4A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13C3A">
              <w:rPr>
                <w:rFonts w:ascii="Times New Roman" w:hAnsi="Times New Roman" w:cs="Times New Roman"/>
                <w:color w:val="000000"/>
              </w:rPr>
              <w:t>Smart Inventory – Android</w:t>
            </w:r>
          </w:p>
        </w:tc>
      </w:tr>
      <w:tr w:rsidR="006D11AD" w:rsidRPr="006D11AD" w14:paraId="545AB85F" w14:textId="77777777" w:rsidTr="00BC1C4A">
        <w:trPr>
          <w:trHeight w:val="375"/>
        </w:trPr>
        <w:tc>
          <w:tcPr>
            <w:tcW w:w="2740" w:type="dxa"/>
            <w:shd w:val="clear" w:color="auto" w:fill="auto"/>
            <w:noWrap/>
            <w:vAlign w:val="center"/>
            <w:hideMark/>
          </w:tcPr>
          <w:p w14:paraId="3C21A647" w14:textId="77777777" w:rsidR="006D11AD" w:rsidRPr="006D11AD" w:rsidRDefault="006D11AD" w:rsidP="00BC1C4A">
            <w:pPr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6D11AD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Week:</w:t>
            </w:r>
          </w:p>
        </w:tc>
        <w:tc>
          <w:tcPr>
            <w:tcW w:w="6620" w:type="dxa"/>
            <w:shd w:val="clear" w:color="auto" w:fill="auto"/>
            <w:noWrap/>
            <w:vAlign w:val="bottom"/>
            <w:hideMark/>
          </w:tcPr>
          <w:p w14:paraId="71F4B899" w14:textId="11F73916" w:rsidR="006D11AD" w:rsidRPr="006D11AD" w:rsidRDefault="009C4334" w:rsidP="00BC1C4A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Week 06: 10-01-2018 to 10-06-2018</w:t>
            </w:r>
          </w:p>
        </w:tc>
      </w:tr>
      <w:tr w:rsidR="00932F36" w:rsidRPr="006D11AD" w14:paraId="55C97EDB" w14:textId="77777777" w:rsidTr="00BC1C4A">
        <w:trPr>
          <w:trHeight w:val="375"/>
        </w:trPr>
        <w:tc>
          <w:tcPr>
            <w:tcW w:w="2740" w:type="dxa"/>
            <w:shd w:val="clear" w:color="auto" w:fill="auto"/>
            <w:noWrap/>
            <w:vAlign w:val="center"/>
          </w:tcPr>
          <w:p w14:paraId="6D2C6EDA" w14:textId="2E1488DA" w:rsidR="00932F36" w:rsidRPr="006D11AD" w:rsidRDefault="00932F36" w:rsidP="00BC1C4A">
            <w:pPr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Name: </w:t>
            </w:r>
          </w:p>
        </w:tc>
        <w:tc>
          <w:tcPr>
            <w:tcW w:w="6620" w:type="dxa"/>
            <w:shd w:val="clear" w:color="auto" w:fill="auto"/>
            <w:noWrap/>
            <w:vAlign w:val="bottom"/>
          </w:tcPr>
          <w:p w14:paraId="5CA58AC5" w14:textId="0AB89448" w:rsidR="00932F36" w:rsidRDefault="00913C3A" w:rsidP="00BC1C4A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iharika Gundala</w:t>
            </w:r>
          </w:p>
        </w:tc>
      </w:tr>
    </w:tbl>
    <w:p w14:paraId="2992C957" w14:textId="77777777" w:rsidR="006D11AD" w:rsidRDefault="006D11AD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p w14:paraId="7F42D363" w14:textId="77777777" w:rsidR="006D11AD" w:rsidRPr="006D7A1B" w:rsidRDefault="001269BB" w:rsidP="006D11AD">
      <w:pPr>
        <w:rPr>
          <w:b/>
          <w:sz w:val="24"/>
          <w:szCs w:val="24"/>
        </w:rPr>
      </w:pPr>
      <w:r>
        <w:rPr>
          <w:b/>
          <w:sz w:val="24"/>
          <w:szCs w:val="24"/>
        </w:rPr>
        <w:t>REPORT</w:t>
      </w:r>
      <w:r w:rsidR="006D11AD" w:rsidRPr="006D7A1B">
        <w:rPr>
          <w:b/>
          <w:sz w:val="24"/>
          <w:szCs w:val="24"/>
        </w:rPr>
        <w:t>:</w:t>
      </w:r>
      <w:r w:rsidR="006D11AD" w:rsidRPr="006D7A1B">
        <w:rPr>
          <w:b/>
          <w:sz w:val="24"/>
          <w:szCs w:val="24"/>
        </w:rPr>
        <w:tab/>
      </w:r>
    </w:p>
    <w:tbl>
      <w:tblPr>
        <w:tblStyle w:val="TableGrid"/>
        <w:tblW w:w="9355" w:type="dxa"/>
        <w:tblLook w:val="04A0" w:firstRow="1" w:lastRow="0" w:firstColumn="1" w:lastColumn="0" w:noHBand="0" w:noVBand="1"/>
      </w:tblPr>
      <w:tblGrid>
        <w:gridCol w:w="2093"/>
        <w:gridCol w:w="7262"/>
      </w:tblGrid>
      <w:tr w:rsidR="006D11AD" w14:paraId="45FDA716" w14:textId="77777777" w:rsidTr="00D054C0">
        <w:tc>
          <w:tcPr>
            <w:tcW w:w="2093" w:type="dxa"/>
          </w:tcPr>
          <w:p w14:paraId="41B4736D" w14:textId="7651EB8D" w:rsidR="006D11AD" w:rsidRPr="006D7A1B" w:rsidRDefault="008A030C" w:rsidP="00D054C0">
            <w:pPr>
              <w:rPr>
                <w:b/>
              </w:rPr>
            </w:pPr>
            <w:r>
              <w:rPr>
                <w:b/>
              </w:rPr>
              <w:t>Your</w:t>
            </w:r>
            <w:r w:rsidR="00D054C0">
              <w:rPr>
                <w:b/>
              </w:rPr>
              <w:t xml:space="preserve"> p</w:t>
            </w:r>
            <w:r w:rsidR="001269BB">
              <w:rPr>
                <w:b/>
              </w:rPr>
              <w:t>laned objectives</w:t>
            </w:r>
          </w:p>
        </w:tc>
        <w:tc>
          <w:tcPr>
            <w:tcW w:w="7262" w:type="dxa"/>
          </w:tcPr>
          <w:p w14:paraId="42BCFD2E" w14:textId="27353664" w:rsidR="006D11AD" w:rsidRDefault="009C4334" w:rsidP="006D11AD">
            <w:pPr>
              <w:jc w:val="both"/>
            </w:pPr>
            <w:r>
              <w:t>Design and revise User Interfaces</w:t>
            </w:r>
          </w:p>
          <w:p w14:paraId="63ABB513" w14:textId="77777777" w:rsidR="009C4334" w:rsidRDefault="009C4334" w:rsidP="009C4334">
            <w:pPr>
              <w:jc w:val="both"/>
            </w:pPr>
            <w:r>
              <w:t>Install Android studio on work stations</w:t>
            </w:r>
          </w:p>
          <w:p w14:paraId="4D4E8F2A" w14:textId="77777777" w:rsidR="009C4334" w:rsidRDefault="009C4334" w:rsidP="009C4334">
            <w:pPr>
              <w:jc w:val="both"/>
            </w:pPr>
            <w:r>
              <w:t>Setup google firebase database</w:t>
            </w:r>
          </w:p>
          <w:p w14:paraId="59D7225C" w14:textId="77777777" w:rsidR="009C4334" w:rsidRDefault="009C4334" w:rsidP="009C4334">
            <w:pPr>
              <w:jc w:val="both"/>
            </w:pPr>
            <w:r>
              <w:t>Research on Android Studio and Google firebase</w:t>
            </w:r>
          </w:p>
          <w:p w14:paraId="6749ACB8" w14:textId="27D69886" w:rsidR="001269BB" w:rsidRDefault="009C4334" w:rsidP="006D11AD">
            <w:pPr>
              <w:jc w:val="both"/>
            </w:pPr>
            <w:r>
              <w:t>Update the repository</w:t>
            </w:r>
          </w:p>
          <w:p w14:paraId="1073F4F9" w14:textId="77777777" w:rsidR="001269BB" w:rsidRDefault="001269BB" w:rsidP="006D11AD">
            <w:pPr>
              <w:jc w:val="both"/>
            </w:pPr>
          </w:p>
          <w:p w14:paraId="4B89BE09" w14:textId="77777777" w:rsidR="001269BB" w:rsidRDefault="001269BB" w:rsidP="006D11AD">
            <w:pPr>
              <w:jc w:val="both"/>
            </w:pPr>
          </w:p>
          <w:p w14:paraId="7E4C4757" w14:textId="77777777" w:rsidR="001269BB" w:rsidRDefault="001269BB" w:rsidP="006D11AD">
            <w:pPr>
              <w:jc w:val="both"/>
            </w:pPr>
          </w:p>
          <w:p w14:paraId="4F59E045" w14:textId="77777777" w:rsidR="001269BB" w:rsidRDefault="001269BB" w:rsidP="006D11AD">
            <w:pPr>
              <w:jc w:val="both"/>
            </w:pPr>
          </w:p>
        </w:tc>
      </w:tr>
      <w:tr w:rsidR="006D11AD" w14:paraId="0C2A6A83" w14:textId="77777777" w:rsidTr="00D054C0">
        <w:tc>
          <w:tcPr>
            <w:tcW w:w="2093" w:type="dxa"/>
          </w:tcPr>
          <w:p w14:paraId="2EFFBFAD" w14:textId="3C1138BB" w:rsidR="006D11AD" w:rsidRPr="006D7A1B" w:rsidRDefault="008A030C" w:rsidP="00D054C0">
            <w:pPr>
              <w:rPr>
                <w:b/>
              </w:rPr>
            </w:pPr>
            <w:r>
              <w:rPr>
                <w:b/>
              </w:rPr>
              <w:t xml:space="preserve">Your </w:t>
            </w:r>
            <w:r w:rsidR="00D054C0">
              <w:rPr>
                <w:b/>
              </w:rPr>
              <w:t>a</w:t>
            </w:r>
            <w:r w:rsidR="001269BB">
              <w:rPr>
                <w:b/>
              </w:rPr>
              <w:t>chieved objectives</w:t>
            </w:r>
          </w:p>
        </w:tc>
        <w:tc>
          <w:tcPr>
            <w:tcW w:w="7262" w:type="dxa"/>
          </w:tcPr>
          <w:p w14:paraId="3F7456A5" w14:textId="77777777" w:rsidR="009C4334" w:rsidRDefault="009C4334" w:rsidP="009C4334">
            <w:pPr>
              <w:jc w:val="both"/>
            </w:pPr>
            <w:r>
              <w:t>Design and revise User Interfaces</w:t>
            </w:r>
          </w:p>
          <w:p w14:paraId="51EB48DE" w14:textId="6D2CDA3F" w:rsidR="009C4334" w:rsidRDefault="009C4334" w:rsidP="009C4334">
            <w:pPr>
              <w:jc w:val="both"/>
            </w:pPr>
            <w:r>
              <w:t>Install Android studio on work stations</w:t>
            </w:r>
          </w:p>
          <w:p w14:paraId="4A574836" w14:textId="77777777" w:rsidR="009C4334" w:rsidRDefault="009C4334" w:rsidP="009C4334">
            <w:pPr>
              <w:jc w:val="both"/>
            </w:pPr>
            <w:r>
              <w:t>Setup google firebase database</w:t>
            </w:r>
          </w:p>
          <w:p w14:paraId="117A181C" w14:textId="77777777" w:rsidR="009C4334" w:rsidRDefault="009C4334" w:rsidP="009C4334">
            <w:pPr>
              <w:jc w:val="both"/>
            </w:pPr>
            <w:r>
              <w:t>Research on Android Studio and Google firebase</w:t>
            </w:r>
          </w:p>
          <w:p w14:paraId="6CCB0C26" w14:textId="39D578B5" w:rsidR="001269BB" w:rsidRDefault="009C4334" w:rsidP="00BC1C4A">
            <w:pPr>
              <w:jc w:val="both"/>
            </w:pPr>
            <w:r>
              <w:t>Update the repository</w:t>
            </w:r>
          </w:p>
          <w:p w14:paraId="449DF954" w14:textId="77777777" w:rsidR="001269BB" w:rsidRDefault="001269BB" w:rsidP="00BC1C4A">
            <w:pPr>
              <w:jc w:val="both"/>
            </w:pPr>
          </w:p>
          <w:p w14:paraId="7B72D82A" w14:textId="77777777" w:rsidR="001269BB" w:rsidRDefault="001269BB" w:rsidP="00BC1C4A">
            <w:pPr>
              <w:jc w:val="both"/>
            </w:pPr>
          </w:p>
          <w:p w14:paraId="7FDBBC7D" w14:textId="77777777" w:rsidR="001269BB" w:rsidRDefault="001269BB" w:rsidP="00BC1C4A">
            <w:pPr>
              <w:jc w:val="both"/>
            </w:pPr>
          </w:p>
          <w:p w14:paraId="2BDB03B8" w14:textId="77777777" w:rsidR="001269BB" w:rsidRPr="006D7A1B" w:rsidRDefault="001269BB" w:rsidP="00BC1C4A">
            <w:pPr>
              <w:jc w:val="both"/>
            </w:pPr>
          </w:p>
        </w:tc>
      </w:tr>
      <w:tr w:rsidR="006D11AD" w14:paraId="51FD0599" w14:textId="77777777" w:rsidTr="00D054C0">
        <w:tc>
          <w:tcPr>
            <w:tcW w:w="2093" w:type="dxa"/>
          </w:tcPr>
          <w:p w14:paraId="5244CDB3" w14:textId="2E4E82E4" w:rsidR="006D11AD" w:rsidRPr="006D7A1B" w:rsidRDefault="008A030C" w:rsidP="00D054C0">
            <w:pPr>
              <w:rPr>
                <w:b/>
              </w:rPr>
            </w:pPr>
            <w:r>
              <w:rPr>
                <w:b/>
              </w:rPr>
              <w:t>Your</w:t>
            </w:r>
            <w:r w:rsidR="00D054C0">
              <w:rPr>
                <w:b/>
              </w:rPr>
              <w:t xml:space="preserve"> m</w:t>
            </w:r>
            <w:r w:rsidR="001269BB">
              <w:rPr>
                <w:b/>
              </w:rPr>
              <w:t>issed objectives and make-up plan</w:t>
            </w:r>
          </w:p>
        </w:tc>
        <w:tc>
          <w:tcPr>
            <w:tcW w:w="7262" w:type="dxa"/>
          </w:tcPr>
          <w:p w14:paraId="34942904" w14:textId="77777777" w:rsidR="006D11AD" w:rsidRDefault="006D11AD" w:rsidP="006D11AD">
            <w:pPr>
              <w:jc w:val="both"/>
            </w:pPr>
          </w:p>
          <w:p w14:paraId="32F641E4" w14:textId="77777777" w:rsidR="001269BB" w:rsidRDefault="001269BB" w:rsidP="006D11AD">
            <w:pPr>
              <w:jc w:val="both"/>
            </w:pPr>
          </w:p>
          <w:p w14:paraId="2C4A8D97" w14:textId="661DF893" w:rsidR="001269BB" w:rsidRDefault="009C4334" w:rsidP="006D11AD">
            <w:pPr>
              <w:jc w:val="both"/>
            </w:pPr>
            <w:r>
              <w:t>Nothing missed up in the week</w:t>
            </w:r>
          </w:p>
          <w:p w14:paraId="43269174" w14:textId="77777777" w:rsidR="001269BB" w:rsidRDefault="001269BB" w:rsidP="006D11AD">
            <w:pPr>
              <w:jc w:val="both"/>
            </w:pPr>
          </w:p>
          <w:p w14:paraId="39A6E070" w14:textId="77777777" w:rsidR="001269BB" w:rsidRDefault="001269BB" w:rsidP="006D11AD">
            <w:pPr>
              <w:jc w:val="both"/>
            </w:pPr>
          </w:p>
        </w:tc>
      </w:tr>
      <w:tr w:rsidR="006D11AD" w14:paraId="29E796DA" w14:textId="77777777" w:rsidTr="00D054C0">
        <w:tc>
          <w:tcPr>
            <w:tcW w:w="2093" w:type="dxa"/>
          </w:tcPr>
          <w:p w14:paraId="72CCA169" w14:textId="461D7009" w:rsidR="006D11AD" w:rsidRPr="006D7A1B" w:rsidRDefault="008A030C" w:rsidP="00D054C0">
            <w:pPr>
              <w:rPr>
                <w:b/>
              </w:rPr>
            </w:pPr>
            <w:r>
              <w:rPr>
                <w:b/>
              </w:rPr>
              <w:t xml:space="preserve">Your </w:t>
            </w:r>
            <w:r w:rsidR="00D054C0">
              <w:rPr>
                <w:b/>
              </w:rPr>
              <w:t>plan for next week</w:t>
            </w:r>
          </w:p>
        </w:tc>
        <w:tc>
          <w:tcPr>
            <w:tcW w:w="7262" w:type="dxa"/>
          </w:tcPr>
          <w:p w14:paraId="2F592963" w14:textId="77777777" w:rsidR="006D11AD" w:rsidRDefault="006D11AD" w:rsidP="00CF5043">
            <w:pPr>
              <w:jc w:val="both"/>
            </w:pPr>
          </w:p>
          <w:p w14:paraId="0A9598B4" w14:textId="77777777" w:rsidR="001269BB" w:rsidRDefault="001269BB" w:rsidP="00CF5043">
            <w:pPr>
              <w:jc w:val="both"/>
            </w:pPr>
          </w:p>
          <w:p w14:paraId="280FEDC9" w14:textId="77777777" w:rsidR="001269BB" w:rsidRDefault="001269BB" w:rsidP="00CF5043">
            <w:pPr>
              <w:jc w:val="both"/>
            </w:pPr>
          </w:p>
          <w:p w14:paraId="0621FAEF" w14:textId="501DD671" w:rsidR="001269BB" w:rsidRDefault="009C4334" w:rsidP="00CF5043">
            <w:pPr>
              <w:jc w:val="both"/>
            </w:pPr>
            <w:r>
              <w:t>Start implementing login, signup and password recovery activities and functionalities.</w:t>
            </w:r>
          </w:p>
          <w:p w14:paraId="60A45E2A" w14:textId="77777777" w:rsidR="001269BB" w:rsidRDefault="001269BB" w:rsidP="00CF5043">
            <w:pPr>
              <w:jc w:val="both"/>
            </w:pPr>
          </w:p>
          <w:p w14:paraId="1CBD6C11" w14:textId="77777777" w:rsidR="001269BB" w:rsidRDefault="001269BB" w:rsidP="00CF5043">
            <w:pPr>
              <w:jc w:val="both"/>
            </w:pPr>
          </w:p>
        </w:tc>
      </w:tr>
    </w:tbl>
    <w:p w14:paraId="0550144F" w14:textId="72876C2E" w:rsidR="001269BB" w:rsidRPr="006D11AD" w:rsidRDefault="001269BB" w:rsidP="001269BB">
      <w:pPr>
        <w:rPr>
          <w:rFonts w:ascii="Times New Roman" w:hAnsi="Times New Roman" w:cs="Times New Roman"/>
          <w:sz w:val="24"/>
          <w:szCs w:val="24"/>
        </w:rPr>
      </w:pPr>
    </w:p>
    <w:sectPr w:rsidR="001269BB" w:rsidRPr="006D11A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xNjIwNDI3MzczMDBU0lEKTi0uzszPAykwrAUAxE/wqywAAAA="/>
  </w:docVars>
  <w:rsids>
    <w:rsidRoot w:val="006D11AD"/>
    <w:rsid w:val="000D3DA1"/>
    <w:rsid w:val="000F5485"/>
    <w:rsid w:val="001269BB"/>
    <w:rsid w:val="001C7E0D"/>
    <w:rsid w:val="006D11AD"/>
    <w:rsid w:val="008A030C"/>
    <w:rsid w:val="00913C3A"/>
    <w:rsid w:val="00932F36"/>
    <w:rsid w:val="009C4334"/>
    <w:rsid w:val="00A91F4C"/>
    <w:rsid w:val="00CF5043"/>
    <w:rsid w:val="00D054C0"/>
    <w:rsid w:val="00E351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F81D5FC"/>
  <w15:docId w15:val="{7D624D35-8B2B-45DA-8C68-A2FC23ED82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D11A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D11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0F5485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0F5485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058D614-71D5-4038-8E0B-E969A4C16A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</TotalTime>
  <Pages>1</Pages>
  <Words>111</Words>
  <Characters>63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adka,Santhosh Kumar</dc:creator>
  <cp:keywords/>
  <dc:description/>
  <cp:lastModifiedBy>Gundala,Niharika</cp:lastModifiedBy>
  <cp:revision>12</cp:revision>
  <dcterms:created xsi:type="dcterms:W3CDTF">2016-09-11T00:24:00Z</dcterms:created>
  <dcterms:modified xsi:type="dcterms:W3CDTF">2018-10-08T02:32:00Z</dcterms:modified>
</cp:coreProperties>
</file>